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B529AC" w14:paraId="3EB3A5AD" w14:textId="77777777">
        <w:trPr>
          <w:trHeight w:val="20"/>
          <w:jc w:val="center"/>
        </w:trPr>
        <w:tc>
          <w:tcPr>
            <w:tcW w:w="1186" w:type="pct"/>
          </w:tcPr>
          <w:p w14:paraId="3993DEDA" w14:textId="77777777" w:rsidR="00B529AC" w:rsidRDefault="00E702F7">
            <w:pPr>
              <w:pStyle w:val="BodyText"/>
              <w:ind w:left="90"/>
              <w:jc w:val="left"/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</w:pPr>
            <w:r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78D92D81" w14:textId="77777777" w:rsidR="00B529AC" w:rsidRDefault="00E702F7">
            <w:pPr>
              <w:rPr>
                <w:b/>
                <w:bCs/>
                <w:color w:val="0000FF"/>
                <w:sz w:val="20"/>
                <w:szCs w:val="20"/>
                <w:lang w:val="en-GB"/>
              </w:rPr>
            </w:pPr>
            <w:r>
              <w:rPr>
                <w:b/>
                <w:bCs/>
                <w:color w:val="0000FF"/>
                <w:sz w:val="20"/>
                <w:szCs w:val="20"/>
                <w:lang w:val="en-GB"/>
              </w:rPr>
              <w:t>International Journal of Environment and Climate Change</w:t>
            </w:r>
          </w:p>
        </w:tc>
      </w:tr>
      <w:tr w:rsidR="00B529AC" w14:paraId="30933D1D" w14:textId="77777777">
        <w:trPr>
          <w:trHeight w:val="20"/>
          <w:jc w:val="center"/>
        </w:trPr>
        <w:tc>
          <w:tcPr>
            <w:tcW w:w="1186" w:type="pct"/>
          </w:tcPr>
          <w:p w14:paraId="0CE7A269" w14:textId="77777777" w:rsidR="00B529AC" w:rsidRDefault="00E702F7">
            <w:pPr>
              <w:pStyle w:val="BodyText"/>
              <w:ind w:left="90"/>
              <w:jc w:val="left"/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</w:pPr>
            <w:r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2D4E5157" w14:textId="77777777" w:rsidR="00B529AC" w:rsidRDefault="005074C3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8"/>
                <w:lang w:val="en-GB"/>
              </w:rPr>
            </w:pPr>
            <w:r w:rsidRPr="005074C3">
              <w:rPr>
                <w:rFonts w:ascii="Times New Roman" w:hAnsi="Times New Roman" w:cs="Times New Roman"/>
                <w:b/>
                <w:bCs/>
                <w:sz w:val="20"/>
                <w:szCs w:val="28"/>
                <w:lang w:val="en-GB"/>
              </w:rPr>
              <w:t>Ms_IJECC_156657</w:t>
            </w:r>
          </w:p>
        </w:tc>
      </w:tr>
      <w:tr w:rsidR="00B529AC" w14:paraId="32F40984" w14:textId="77777777">
        <w:trPr>
          <w:trHeight w:val="20"/>
          <w:jc w:val="center"/>
        </w:trPr>
        <w:tc>
          <w:tcPr>
            <w:tcW w:w="1186" w:type="pct"/>
          </w:tcPr>
          <w:p w14:paraId="1B9C5874" w14:textId="77777777" w:rsidR="00B529AC" w:rsidRDefault="00E702F7">
            <w:pPr>
              <w:pStyle w:val="BodyText"/>
              <w:ind w:left="90"/>
              <w:jc w:val="left"/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</w:pPr>
            <w:r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57FA2897" w14:textId="77777777" w:rsidR="00B529AC" w:rsidRDefault="001F1BA6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8"/>
                <w:lang w:val="en-GB"/>
              </w:rPr>
            </w:pPr>
            <w:r w:rsidRPr="001F1BA6">
              <w:rPr>
                <w:rFonts w:ascii="Times New Roman" w:hAnsi="Times New Roman" w:cs="Times New Roman"/>
                <w:b/>
                <w:sz w:val="20"/>
                <w:szCs w:val="28"/>
                <w:lang w:val="en-GB"/>
              </w:rPr>
              <w:t xml:space="preserve">Biochar-Based Boron Fertilization Effects on Growth and Nutrient Use Efficiency in Rice-Wheat System in </w:t>
            </w:r>
            <w:proofErr w:type="spellStart"/>
            <w:r w:rsidRPr="001F1BA6">
              <w:rPr>
                <w:rFonts w:ascii="Times New Roman" w:hAnsi="Times New Roman" w:cs="Times New Roman"/>
                <w:b/>
                <w:sz w:val="20"/>
                <w:szCs w:val="28"/>
                <w:lang w:val="en-GB"/>
              </w:rPr>
              <w:t>Mollisols</w:t>
            </w:r>
            <w:proofErr w:type="spellEnd"/>
          </w:p>
        </w:tc>
      </w:tr>
      <w:tr w:rsidR="00B529AC" w14:paraId="210CAE99" w14:textId="77777777">
        <w:trPr>
          <w:trHeight w:val="20"/>
          <w:jc w:val="center"/>
        </w:trPr>
        <w:tc>
          <w:tcPr>
            <w:tcW w:w="1186" w:type="pct"/>
          </w:tcPr>
          <w:p w14:paraId="571DCC91" w14:textId="77777777" w:rsidR="00B529AC" w:rsidRDefault="00E702F7">
            <w:pPr>
              <w:pStyle w:val="BodyText"/>
              <w:ind w:left="90"/>
              <w:jc w:val="left"/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</w:pPr>
            <w:r>
              <w:rPr>
                <w:rFonts w:ascii="Times New Roman" w:hAnsi="Times New Roman"/>
                <w:bCs/>
                <w:sz w:val="20"/>
                <w:szCs w:val="28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2D3DB8AF" w14:textId="77777777" w:rsidR="00B529AC" w:rsidRDefault="00E702F7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  <w:lang w:val="en-GB"/>
              </w:rPr>
              <w:t>Research Article</w:t>
            </w:r>
          </w:p>
          <w:p w14:paraId="33E2DB88" w14:textId="77777777" w:rsidR="00B529AC" w:rsidRDefault="00B529AC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8"/>
                <w:lang w:val="en-GB"/>
              </w:rPr>
            </w:pPr>
          </w:p>
        </w:tc>
      </w:tr>
    </w:tbl>
    <w:p w14:paraId="101D4F9E" w14:textId="77777777" w:rsidR="00B529AC" w:rsidRDefault="00B529AC">
      <w:pPr>
        <w:pStyle w:val="BodyText"/>
        <w:rPr>
          <w:rFonts w:ascii="Times New Roman" w:hAnsi="Times New Roman"/>
          <w:sz w:val="22"/>
          <w:szCs w:val="20"/>
          <w:lang w:val="en-GB"/>
        </w:rPr>
      </w:pPr>
    </w:p>
    <w:p w14:paraId="4F842794" w14:textId="77777777" w:rsidR="00B529AC" w:rsidRDefault="00E702F7">
      <w:pPr>
        <w:pStyle w:val="BodyText"/>
        <w:rPr>
          <w:rFonts w:ascii="Times New Roman" w:hAnsi="Times New Roman"/>
          <w:b/>
          <w:sz w:val="20"/>
          <w:szCs w:val="20"/>
          <w:u w:val="single"/>
          <w:lang w:val="en-GB"/>
        </w:rPr>
      </w:pPr>
      <w:r>
        <w:rPr>
          <w:rFonts w:ascii="Times New Roman" w:hAnsi="Times New Roman"/>
          <w:b/>
          <w:sz w:val="20"/>
          <w:szCs w:val="20"/>
          <w:highlight w:val="yellow"/>
          <w:u w:val="single"/>
          <w:lang w:val="en-GB"/>
        </w:rPr>
        <w:t>PART 1 (Importance of the manuscript)</w:t>
      </w:r>
      <w:r>
        <w:rPr>
          <w:rFonts w:ascii="Times New Roman" w:hAnsi="Times New Roman"/>
          <w:b/>
          <w:sz w:val="20"/>
          <w:szCs w:val="20"/>
          <w:u w:val="single"/>
          <w:lang w:val="en-GB"/>
        </w:rPr>
        <w:t xml:space="preserve"> </w:t>
      </w:r>
    </w:p>
    <w:p w14:paraId="1BEF4809" w14:textId="77777777" w:rsidR="00B529AC" w:rsidRDefault="00B529AC">
      <w:pPr>
        <w:pStyle w:val="BodyText"/>
        <w:ind w:left="1440"/>
        <w:rPr>
          <w:rFonts w:ascii="Times New Roman" w:hAnsi="Times New Roman"/>
          <w:bCs/>
          <w:sz w:val="22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123"/>
        <w:gridCol w:w="3798"/>
      </w:tblGrid>
      <w:tr w:rsidR="00B529AC" w14:paraId="059061BF" w14:textId="77777777">
        <w:trPr>
          <w:trHeight w:val="20"/>
          <w:jc w:val="center"/>
        </w:trPr>
        <w:tc>
          <w:tcPr>
            <w:tcW w:w="1789" w:type="pct"/>
            <w:noWrap/>
          </w:tcPr>
          <w:p w14:paraId="45AB50FE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</w:p>
        </w:tc>
        <w:tc>
          <w:tcPr>
            <w:tcW w:w="1844" w:type="pct"/>
          </w:tcPr>
          <w:p w14:paraId="584F044D" w14:textId="77777777" w:rsidR="00B529AC" w:rsidRDefault="00E702F7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  <w:r>
              <w:rPr>
                <w:rFonts w:ascii="Times New Roman" w:hAnsi="Times New Roman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6A64EA9E" w14:textId="77777777" w:rsidR="00B529AC" w:rsidRDefault="00E702F7">
            <w:pPr>
              <w:spacing w:after="160" w:line="259" w:lineRule="auto"/>
              <w:rPr>
                <w:rFonts w:eastAsia="Calibri"/>
                <w:kern w:val="2"/>
                <w:sz w:val="20"/>
                <w:szCs w:val="20"/>
                <w:lang w:val="en-GB"/>
              </w:rPr>
            </w:pPr>
            <w:r>
              <w:rPr>
                <w:rFonts w:eastAsia="Calibri"/>
                <w:b/>
                <w:kern w:val="2"/>
                <w:sz w:val="20"/>
                <w:szCs w:val="20"/>
                <w:lang w:val="en-GB"/>
              </w:rPr>
              <w:t>Author’s Feedback</w:t>
            </w:r>
            <w:r>
              <w:rPr>
                <w:rFonts w:eastAsia="Calibri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3C8997C6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0B6D8268" w14:textId="77777777">
        <w:trPr>
          <w:trHeight w:val="20"/>
          <w:jc w:val="center"/>
        </w:trPr>
        <w:tc>
          <w:tcPr>
            <w:tcW w:w="1789" w:type="pct"/>
            <w:noWrap/>
          </w:tcPr>
          <w:p w14:paraId="0F02958F" w14:textId="77777777" w:rsidR="00B529AC" w:rsidRDefault="00E702F7">
            <w:pPr>
              <w:rPr>
                <w:rFonts w:eastAsia="MS Mincho"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>
              <w:rPr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</w:tcPr>
          <w:p w14:paraId="71305920" w14:textId="42541026" w:rsidR="00B529AC" w:rsidRPr="0076308E" w:rsidRDefault="0076308E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 w:rsidRPr="0076308E">
              <w:rPr>
                <w:sz w:val="20"/>
                <w:szCs w:val="20"/>
                <w:lang w:val="en-GB"/>
              </w:rPr>
              <w:t xml:space="preserve">This manuscript addresses an important applied agronomy problem: micronutrient (boron) deficiency and declining nutrient efficiency in the rice–wheat system of Indo-Gangetic Plains. By testing boron-enriched biochar under field conditions in </w:t>
            </w:r>
            <w:proofErr w:type="spellStart"/>
            <w:r w:rsidRPr="0076308E">
              <w:rPr>
                <w:sz w:val="20"/>
                <w:szCs w:val="20"/>
                <w:lang w:val="en-GB"/>
              </w:rPr>
              <w:t>Mollisols</w:t>
            </w:r>
            <w:proofErr w:type="spellEnd"/>
            <w:r w:rsidRPr="0076308E">
              <w:rPr>
                <w:sz w:val="20"/>
                <w:szCs w:val="20"/>
                <w:lang w:val="en-GB"/>
              </w:rPr>
              <w:t>, the study provides experimentally grounded evidence that can inform nutrient management strategies aimed at improving boron use efficiency and sustaining yields.</w:t>
            </w:r>
          </w:p>
        </w:tc>
        <w:tc>
          <w:tcPr>
            <w:tcW w:w="1367" w:type="pct"/>
          </w:tcPr>
          <w:p w14:paraId="66D81A15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</w:tbl>
    <w:p w14:paraId="03307D0B" w14:textId="77777777" w:rsidR="00B529AC" w:rsidRDefault="00B529AC">
      <w:pPr>
        <w:rPr>
          <w:sz w:val="22"/>
          <w:szCs w:val="20"/>
          <w:lang w:val="en-GB"/>
        </w:rPr>
      </w:pPr>
    </w:p>
    <w:p w14:paraId="7639B761" w14:textId="77777777" w:rsidR="00B529AC" w:rsidRDefault="00B529AC">
      <w:pPr>
        <w:rPr>
          <w:sz w:val="22"/>
          <w:szCs w:val="20"/>
          <w:lang w:val="en-GB"/>
        </w:rPr>
      </w:pPr>
    </w:p>
    <w:p w14:paraId="1F3D00C6" w14:textId="77777777" w:rsidR="00B529AC" w:rsidRDefault="00B529AC">
      <w:pPr>
        <w:rPr>
          <w:sz w:val="22"/>
          <w:szCs w:val="20"/>
          <w:lang w:val="en-GB"/>
        </w:rPr>
      </w:pPr>
    </w:p>
    <w:p w14:paraId="02537224" w14:textId="77777777" w:rsidR="00B529AC" w:rsidRDefault="00E702F7">
      <w:pPr>
        <w:pStyle w:val="Heading2"/>
        <w:jc w:val="left"/>
        <w:rPr>
          <w:rFonts w:ascii="Times New Roman" w:hAnsi="Times New Roman"/>
          <w:highlight w:val="yellow"/>
          <w:u w:val="single"/>
          <w:lang w:val="en-GB" w:eastAsia="en-US"/>
        </w:rPr>
      </w:pPr>
      <w:r>
        <w:rPr>
          <w:rFonts w:ascii="Times New Roman" w:hAnsi="Times New Roman"/>
          <w:highlight w:val="yellow"/>
          <w:u w:val="single"/>
          <w:lang w:val="en-GB" w:eastAsia="en-US"/>
        </w:rPr>
        <w:t>PART 2.1 (Objective Evaluation)</w:t>
      </w:r>
    </w:p>
    <w:p w14:paraId="564E8A1F" w14:textId="77777777" w:rsidR="00B529AC" w:rsidRDefault="00B529AC">
      <w:pPr>
        <w:rPr>
          <w:sz w:val="28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B529AC" w14:paraId="7199FB54" w14:textId="77777777">
        <w:trPr>
          <w:trHeight w:val="20"/>
          <w:tblHeader/>
          <w:jc w:val="center"/>
        </w:trPr>
        <w:tc>
          <w:tcPr>
            <w:tcW w:w="1790" w:type="pct"/>
            <w:noWrap/>
          </w:tcPr>
          <w:p w14:paraId="1E15A633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</w:p>
        </w:tc>
        <w:tc>
          <w:tcPr>
            <w:tcW w:w="1843" w:type="pct"/>
          </w:tcPr>
          <w:p w14:paraId="3F95C254" w14:textId="77777777" w:rsidR="00B529AC" w:rsidRDefault="00E702F7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  <w:r>
              <w:rPr>
                <w:rFonts w:ascii="Times New Roman" w:hAnsi="Times New Roman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6F4CD526" w14:textId="77777777" w:rsidR="00B529AC" w:rsidRDefault="00E702F7">
            <w:pPr>
              <w:spacing w:after="160" w:line="259" w:lineRule="auto"/>
              <w:rPr>
                <w:b/>
                <w:sz w:val="22"/>
                <w:szCs w:val="22"/>
                <w:lang w:val="en-GB"/>
              </w:rPr>
            </w:pPr>
            <w:r>
              <w:rPr>
                <w:rFonts w:eastAsia="Calibri"/>
                <w:b/>
                <w:kern w:val="2"/>
                <w:sz w:val="20"/>
                <w:szCs w:val="20"/>
                <w:lang w:val="en-GB"/>
              </w:rPr>
              <w:t>Author’s Feedback</w:t>
            </w:r>
            <w:r>
              <w:rPr>
                <w:rFonts w:eastAsia="Calibri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B529AC" w14:paraId="4CC46CE8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4BAE57" w14:textId="77777777" w:rsidR="00B529AC" w:rsidRDefault="00E702F7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1. Is the title clear and appropriate for the study? </w:t>
            </w:r>
          </w:p>
          <w:p w14:paraId="616C1DF0" w14:textId="77777777" w:rsidR="00B529AC" w:rsidRDefault="00E702F7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BC57454" w14:textId="77777777" w:rsidR="00B529AC" w:rsidRDefault="00E702F7">
            <w:pPr>
              <w:rPr>
                <w:sz w:val="20"/>
                <w:szCs w:val="20"/>
                <w:u w:val="single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10C82D3" w14:textId="7FA7DB4A" w:rsidR="00B529AC" w:rsidRPr="0076308E" w:rsidRDefault="0076308E">
            <w:pPr>
              <w:ind w:left="360"/>
              <w:rPr>
                <w:sz w:val="20"/>
                <w:szCs w:val="20"/>
                <w:lang w:val="en-GB"/>
              </w:rPr>
            </w:pPr>
            <w:r w:rsidRPr="0076308E">
              <w:rPr>
                <w:sz w:val="20"/>
                <w:szCs w:val="20"/>
                <w:lang w:val="en-GB"/>
              </w:rPr>
              <w:t>Good</w:t>
            </w:r>
          </w:p>
        </w:tc>
        <w:tc>
          <w:tcPr>
            <w:tcW w:w="1367" w:type="pct"/>
          </w:tcPr>
          <w:p w14:paraId="480396FE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37D9CCF7" w14:textId="77777777">
        <w:trPr>
          <w:trHeight w:val="20"/>
          <w:jc w:val="center"/>
        </w:trPr>
        <w:tc>
          <w:tcPr>
            <w:tcW w:w="1790" w:type="pct"/>
            <w:noWrap/>
          </w:tcPr>
          <w:p w14:paraId="2692E9EF" w14:textId="77777777" w:rsidR="00B529AC" w:rsidRDefault="00E702F7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  <w:r>
              <w:rPr>
                <w:rFonts w:ascii="Times New Roman" w:hAnsi="Times New Roman"/>
                <w:lang w:val="en-GB" w:eastAsia="en-US"/>
              </w:rPr>
              <w:t xml:space="preserve">2. Is the abstract of the article comprehensive? </w:t>
            </w:r>
          </w:p>
          <w:p w14:paraId="6D252DA5" w14:textId="77777777" w:rsidR="00B529AC" w:rsidRDefault="00E702F7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654F925" w14:textId="77777777" w:rsidR="00B529AC" w:rsidRDefault="00E702F7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44E6D0FD" w14:textId="53964482" w:rsidR="00B529AC" w:rsidRPr="0076308E" w:rsidRDefault="0076308E">
            <w:pPr>
              <w:ind w:left="360"/>
              <w:rPr>
                <w:sz w:val="20"/>
                <w:szCs w:val="20"/>
                <w:lang w:val="en-GB"/>
              </w:rPr>
            </w:pPr>
            <w:r w:rsidRPr="0076308E">
              <w:rPr>
                <w:sz w:val="20"/>
                <w:szCs w:val="20"/>
                <w:lang w:val="en-GB"/>
              </w:rPr>
              <w:t>Good</w:t>
            </w:r>
          </w:p>
        </w:tc>
        <w:tc>
          <w:tcPr>
            <w:tcW w:w="1367" w:type="pct"/>
          </w:tcPr>
          <w:p w14:paraId="65EC5DDD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596F7CC6" w14:textId="77777777">
        <w:trPr>
          <w:trHeight w:val="20"/>
          <w:jc w:val="center"/>
        </w:trPr>
        <w:tc>
          <w:tcPr>
            <w:tcW w:w="1790" w:type="pct"/>
            <w:noWrap/>
          </w:tcPr>
          <w:p w14:paraId="3998E5DD" w14:textId="77777777" w:rsidR="00B529AC" w:rsidRDefault="00E702F7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3. Are the keywords appropriate and useful?</w:t>
            </w:r>
          </w:p>
          <w:p w14:paraId="39B729B9" w14:textId="77777777" w:rsidR="00B529AC" w:rsidRDefault="00E702F7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2C88143" w14:textId="77777777" w:rsidR="00B529AC" w:rsidRDefault="00E702F7">
            <w:pPr>
              <w:rPr>
                <w:sz w:val="20"/>
                <w:szCs w:val="20"/>
                <w:lang w:val="en-GB" w:eastAsia="x-none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113C620" w14:textId="551C5169" w:rsidR="00B529AC" w:rsidRPr="0076308E" w:rsidRDefault="0076308E">
            <w:pPr>
              <w:ind w:left="360"/>
              <w:rPr>
                <w:sz w:val="20"/>
                <w:szCs w:val="20"/>
                <w:lang w:val="en-GB"/>
              </w:rPr>
            </w:pPr>
            <w:r w:rsidRPr="0076308E">
              <w:rPr>
                <w:sz w:val="20"/>
                <w:szCs w:val="20"/>
                <w:lang w:val="en-GB"/>
              </w:rPr>
              <w:t>Good</w:t>
            </w:r>
          </w:p>
        </w:tc>
        <w:tc>
          <w:tcPr>
            <w:tcW w:w="1367" w:type="pct"/>
          </w:tcPr>
          <w:p w14:paraId="0EA48ADA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69675102" w14:textId="77777777">
        <w:trPr>
          <w:trHeight w:val="20"/>
          <w:jc w:val="center"/>
        </w:trPr>
        <w:tc>
          <w:tcPr>
            <w:tcW w:w="1790" w:type="pct"/>
            <w:noWrap/>
          </w:tcPr>
          <w:p w14:paraId="25129EE2" w14:textId="77777777" w:rsidR="00B529AC" w:rsidRDefault="00E702F7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4. Is the background information of the paper sufficient and well organized?</w:t>
            </w:r>
          </w:p>
          <w:p w14:paraId="56660D9B" w14:textId="77777777" w:rsidR="00B529AC" w:rsidRDefault="00E702F7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424D46B" w14:textId="77777777" w:rsidR="00B529AC" w:rsidRDefault="00E702F7">
            <w:pPr>
              <w:rPr>
                <w:sz w:val="20"/>
                <w:szCs w:val="20"/>
                <w:lang w:val="en-GB" w:eastAsia="x-none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3F5CFEF" w14:textId="15CE81C2" w:rsidR="00B529AC" w:rsidRPr="0076308E" w:rsidRDefault="0076308E">
            <w:pPr>
              <w:ind w:left="360"/>
              <w:rPr>
                <w:sz w:val="20"/>
                <w:szCs w:val="20"/>
                <w:lang w:val="en-GB"/>
              </w:rPr>
            </w:pPr>
            <w:r w:rsidRPr="0076308E">
              <w:rPr>
                <w:sz w:val="20"/>
                <w:szCs w:val="20"/>
                <w:lang w:val="en-GB"/>
              </w:rPr>
              <w:t>Good</w:t>
            </w:r>
          </w:p>
        </w:tc>
        <w:tc>
          <w:tcPr>
            <w:tcW w:w="1367" w:type="pct"/>
          </w:tcPr>
          <w:p w14:paraId="7836CD1A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2FB5CD41" w14:textId="77777777">
        <w:trPr>
          <w:trHeight w:val="20"/>
          <w:jc w:val="center"/>
        </w:trPr>
        <w:tc>
          <w:tcPr>
            <w:tcW w:w="1790" w:type="pct"/>
            <w:noWrap/>
          </w:tcPr>
          <w:p w14:paraId="3B9BAF97" w14:textId="77777777" w:rsidR="00B529AC" w:rsidRDefault="00E702F7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5. Are the research objectives/hypotheses clearly stated?</w:t>
            </w:r>
          </w:p>
          <w:p w14:paraId="5EAC02FA" w14:textId="77777777" w:rsidR="00B529AC" w:rsidRDefault="00E702F7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7FB29D5" w14:textId="77777777" w:rsidR="00B529AC" w:rsidRDefault="00E702F7">
            <w:pPr>
              <w:rPr>
                <w:sz w:val="20"/>
                <w:szCs w:val="20"/>
                <w:lang w:val="en-GB" w:eastAsia="x-none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49809144" w14:textId="203796F8" w:rsidR="00B529AC" w:rsidRPr="0076308E" w:rsidRDefault="0076308E">
            <w:pPr>
              <w:ind w:left="360"/>
              <w:rPr>
                <w:sz w:val="20"/>
                <w:szCs w:val="20"/>
                <w:lang w:val="en-GB"/>
              </w:rPr>
            </w:pPr>
            <w:r w:rsidRPr="0076308E">
              <w:rPr>
                <w:sz w:val="20"/>
                <w:szCs w:val="20"/>
                <w:lang w:val="en-GB"/>
              </w:rPr>
              <w:t>Good</w:t>
            </w:r>
          </w:p>
        </w:tc>
        <w:tc>
          <w:tcPr>
            <w:tcW w:w="1367" w:type="pct"/>
          </w:tcPr>
          <w:p w14:paraId="6451C314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02CEC760" w14:textId="77777777">
        <w:trPr>
          <w:trHeight w:val="20"/>
          <w:jc w:val="center"/>
        </w:trPr>
        <w:tc>
          <w:tcPr>
            <w:tcW w:w="1790" w:type="pct"/>
            <w:noWrap/>
          </w:tcPr>
          <w:p w14:paraId="6C8FFB2C" w14:textId="77777777" w:rsidR="00B529AC" w:rsidRDefault="00E702F7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6. Is the literature review relevant and up to date?</w:t>
            </w:r>
          </w:p>
          <w:p w14:paraId="6AA3A88A" w14:textId="77777777" w:rsidR="00B529AC" w:rsidRDefault="00E702F7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385A328" w14:textId="77777777" w:rsidR="00B529AC" w:rsidRDefault="00E702F7">
            <w:pPr>
              <w:rPr>
                <w:sz w:val="20"/>
                <w:szCs w:val="20"/>
                <w:lang w:val="en-GB" w:eastAsia="x-none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8D0F405" w14:textId="2D4D8E54" w:rsidR="00B529AC" w:rsidRPr="0076308E" w:rsidRDefault="0076308E">
            <w:pPr>
              <w:ind w:left="360"/>
              <w:rPr>
                <w:sz w:val="20"/>
                <w:szCs w:val="20"/>
                <w:lang w:val="en-GB"/>
              </w:rPr>
            </w:pPr>
            <w:r w:rsidRPr="0076308E">
              <w:rPr>
                <w:sz w:val="20"/>
                <w:szCs w:val="20"/>
                <w:lang w:val="en-GB"/>
              </w:rPr>
              <w:t>Good</w:t>
            </w:r>
          </w:p>
        </w:tc>
        <w:tc>
          <w:tcPr>
            <w:tcW w:w="1367" w:type="pct"/>
          </w:tcPr>
          <w:p w14:paraId="632E5063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3F980128" w14:textId="77777777">
        <w:trPr>
          <w:trHeight w:val="20"/>
          <w:jc w:val="center"/>
        </w:trPr>
        <w:tc>
          <w:tcPr>
            <w:tcW w:w="1790" w:type="pct"/>
            <w:noWrap/>
          </w:tcPr>
          <w:p w14:paraId="51C36672" w14:textId="77777777" w:rsidR="00B529AC" w:rsidRDefault="00E702F7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7. Is the research methodology appropriate for the study?</w:t>
            </w:r>
          </w:p>
          <w:p w14:paraId="503E0293" w14:textId="77777777" w:rsidR="00B529AC" w:rsidRDefault="00E702F7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5F5A61A" w14:textId="77777777" w:rsidR="00B529AC" w:rsidRDefault="00E702F7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BF23871" w14:textId="1CA59E77" w:rsidR="00B529AC" w:rsidRPr="0076308E" w:rsidRDefault="0076308E">
            <w:pPr>
              <w:ind w:left="360"/>
              <w:rPr>
                <w:sz w:val="20"/>
                <w:szCs w:val="20"/>
                <w:lang w:val="en-GB"/>
              </w:rPr>
            </w:pPr>
            <w:r w:rsidRPr="0076308E">
              <w:rPr>
                <w:sz w:val="20"/>
                <w:szCs w:val="20"/>
                <w:lang w:val="en-GB"/>
              </w:rPr>
              <w:t>Satisfactory</w:t>
            </w:r>
          </w:p>
        </w:tc>
        <w:tc>
          <w:tcPr>
            <w:tcW w:w="1367" w:type="pct"/>
          </w:tcPr>
          <w:p w14:paraId="466C30C6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19052FF7" w14:textId="77777777">
        <w:trPr>
          <w:trHeight w:val="20"/>
          <w:jc w:val="center"/>
        </w:trPr>
        <w:tc>
          <w:tcPr>
            <w:tcW w:w="1790" w:type="pct"/>
            <w:noWrap/>
          </w:tcPr>
          <w:p w14:paraId="45714495" w14:textId="77777777" w:rsidR="00B529AC" w:rsidRDefault="00E702F7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8. Were ethical issues properly addressed (if applicable)?</w:t>
            </w:r>
          </w:p>
          <w:p w14:paraId="2560D4EF" w14:textId="77777777" w:rsidR="00B529AC" w:rsidRDefault="00E702F7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D58F46" w14:textId="77777777" w:rsidR="00B529AC" w:rsidRDefault="00E702F7">
            <w:pPr>
              <w:rPr>
                <w:sz w:val="20"/>
                <w:szCs w:val="20"/>
                <w:lang w:val="en-GB" w:eastAsia="x-none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1E6179E" w14:textId="509265B6" w:rsidR="00B529AC" w:rsidRPr="0076308E" w:rsidRDefault="0076308E">
            <w:pPr>
              <w:ind w:left="360"/>
              <w:rPr>
                <w:sz w:val="20"/>
                <w:szCs w:val="20"/>
                <w:lang w:val="en-GB"/>
              </w:rPr>
            </w:pPr>
            <w:r w:rsidRPr="0076308E">
              <w:rPr>
                <w:sz w:val="20"/>
                <w:szCs w:val="20"/>
                <w:lang w:val="en-GB"/>
              </w:rPr>
              <w:t>Not Applicable</w:t>
            </w:r>
          </w:p>
        </w:tc>
        <w:tc>
          <w:tcPr>
            <w:tcW w:w="1367" w:type="pct"/>
          </w:tcPr>
          <w:p w14:paraId="6324E229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7989F26D" w14:textId="77777777">
        <w:trPr>
          <w:trHeight w:val="20"/>
          <w:jc w:val="center"/>
        </w:trPr>
        <w:tc>
          <w:tcPr>
            <w:tcW w:w="1790" w:type="pct"/>
            <w:noWrap/>
          </w:tcPr>
          <w:p w14:paraId="770DCDE0" w14:textId="77777777" w:rsidR="00B529AC" w:rsidRDefault="00E702F7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 xml:space="preserve">9. Are the results presented clearly? </w:t>
            </w:r>
          </w:p>
          <w:p w14:paraId="679FFE96" w14:textId="77777777" w:rsidR="00B529AC" w:rsidRDefault="00E702F7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FF6B633" w14:textId="77777777" w:rsidR="00B529AC" w:rsidRDefault="00E702F7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6B8D071" w14:textId="59CCE0A2" w:rsidR="00B529AC" w:rsidRDefault="0076308E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76308E">
              <w:rPr>
                <w:bCs/>
                <w:sz w:val="20"/>
                <w:szCs w:val="20"/>
                <w:lang w:val="en-GB"/>
              </w:rPr>
              <w:t>Satisfactory</w:t>
            </w:r>
          </w:p>
        </w:tc>
        <w:tc>
          <w:tcPr>
            <w:tcW w:w="1367" w:type="pct"/>
          </w:tcPr>
          <w:p w14:paraId="6B215A16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2C830010" w14:textId="77777777">
        <w:trPr>
          <w:trHeight w:val="20"/>
          <w:jc w:val="center"/>
        </w:trPr>
        <w:tc>
          <w:tcPr>
            <w:tcW w:w="1790" w:type="pct"/>
            <w:noWrap/>
          </w:tcPr>
          <w:p w14:paraId="3C264A4A" w14:textId="77777777" w:rsidR="00B529AC" w:rsidRDefault="00E702F7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10. Are tables and figures clear, relevant, and necessary?</w:t>
            </w:r>
          </w:p>
          <w:p w14:paraId="23FCDB1E" w14:textId="77777777" w:rsidR="00B529AC" w:rsidRDefault="00E702F7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66EC665" w14:textId="77777777" w:rsidR="00B529AC" w:rsidRDefault="00E702F7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2BDE8E2" w14:textId="046F9188" w:rsidR="00B529AC" w:rsidRDefault="0076308E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76308E">
              <w:rPr>
                <w:bCs/>
                <w:sz w:val="20"/>
                <w:szCs w:val="20"/>
                <w:lang w:val="en-GB"/>
              </w:rPr>
              <w:t>Satisfactory</w:t>
            </w:r>
          </w:p>
        </w:tc>
        <w:tc>
          <w:tcPr>
            <w:tcW w:w="1367" w:type="pct"/>
          </w:tcPr>
          <w:p w14:paraId="5A9BF7EC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1EAA4468" w14:textId="77777777">
        <w:trPr>
          <w:trHeight w:val="20"/>
          <w:jc w:val="center"/>
        </w:trPr>
        <w:tc>
          <w:tcPr>
            <w:tcW w:w="1790" w:type="pct"/>
            <w:noWrap/>
          </w:tcPr>
          <w:p w14:paraId="38A62BCC" w14:textId="77777777" w:rsidR="00B529AC" w:rsidRDefault="00E702F7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11. Does the discussion relate findings to existing literature?</w:t>
            </w:r>
          </w:p>
          <w:p w14:paraId="59EAFD9C" w14:textId="77777777" w:rsidR="00B529AC" w:rsidRDefault="00E702F7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71034F9" w14:textId="77777777" w:rsidR="00B529AC" w:rsidRDefault="00E702F7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3CCEC21" w14:textId="493C531B" w:rsidR="00B529AC" w:rsidRDefault="0076308E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76308E">
              <w:rPr>
                <w:bCs/>
                <w:sz w:val="20"/>
                <w:szCs w:val="20"/>
                <w:lang w:val="en-GB"/>
              </w:rPr>
              <w:t>Satisfactory</w:t>
            </w:r>
          </w:p>
        </w:tc>
        <w:tc>
          <w:tcPr>
            <w:tcW w:w="1367" w:type="pct"/>
          </w:tcPr>
          <w:p w14:paraId="578B8641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4D066E48" w14:textId="77777777">
        <w:trPr>
          <w:trHeight w:val="20"/>
          <w:jc w:val="center"/>
        </w:trPr>
        <w:tc>
          <w:tcPr>
            <w:tcW w:w="1790" w:type="pct"/>
            <w:noWrap/>
          </w:tcPr>
          <w:p w14:paraId="050F06A0" w14:textId="77777777" w:rsidR="00B529AC" w:rsidRDefault="00E702F7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12. Are the conclusions supported by the data?</w:t>
            </w:r>
          </w:p>
          <w:p w14:paraId="2C7DEE7C" w14:textId="77777777" w:rsidR="00B529AC" w:rsidRDefault="00E702F7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632D406" w14:textId="77777777" w:rsidR="00B529AC" w:rsidRDefault="00E702F7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6FCE73D" w14:textId="1ADC8177" w:rsidR="00B529AC" w:rsidRDefault="0076308E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76308E">
              <w:rPr>
                <w:bCs/>
                <w:sz w:val="20"/>
                <w:szCs w:val="20"/>
                <w:lang w:val="en-GB"/>
              </w:rPr>
              <w:t>Satisfactory</w:t>
            </w:r>
          </w:p>
        </w:tc>
        <w:tc>
          <w:tcPr>
            <w:tcW w:w="1367" w:type="pct"/>
          </w:tcPr>
          <w:p w14:paraId="7F3FC8C7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6EC0D578" w14:textId="77777777">
        <w:trPr>
          <w:trHeight w:val="20"/>
          <w:jc w:val="center"/>
        </w:trPr>
        <w:tc>
          <w:tcPr>
            <w:tcW w:w="1790" w:type="pct"/>
            <w:noWrap/>
          </w:tcPr>
          <w:p w14:paraId="0AC1A0E4" w14:textId="77777777" w:rsidR="00B529AC" w:rsidRDefault="00E702F7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13. Are the limitations of the study discussed?</w:t>
            </w:r>
          </w:p>
          <w:p w14:paraId="41461169" w14:textId="77777777" w:rsidR="00B529AC" w:rsidRDefault="00E702F7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816C708" w14:textId="77777777" w:rsidR="00B529AC" w:rsidRDefault="00E702F7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CDE483C" w14:textId="5CCC8FC4" w:rsidR="00B529AC" w:rsidRDefault="0076308E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76308E">
              <w:rPr>
                <w:bCs/>
                <w:sz w:val="20"/>
                <w:szCs w:val="20"/>
                <w:lang w:val="en-GB"/>
              </w:rPr>
              <w:t>Satisfactory</w:t>
            </w:r>
          </w:p>
        </w:tc>
        <w:tc>
          <w:tcPr>
            <w:tcW w:w="1367" w:type="pct"/>
          </w:tcPr>
          <w:p w14:paraId="568606D4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768A58CD" w14:textId="77777777">
        <w:trPr>
          <w:trHeight w:val="20"/>
          <w:jc w:val="center"/>
        </w:trPr>
        <w:tc>
          <w:tcPr>
            <w:tcW w:w="1790" w:type="pct"/>
            <w:noWrap/>
          </w:tcPr>
          <w:p w14:paraId="76CA505B" w14:textId="77777777" w:rsidR="00B529AC" w:rsidRDefault="00E702F7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 xml:space="preserve">14. Are the references relevant and sufficient (in </w:t>
            </w:r>
            <w:r>
              <w:rPr>
                <w:b/>
                <w:sz w:val="20"/>
                <w:szCs w:val="20"/>
                <w:lang w:val="en-GB"/>
              </w:rPr>
              <w:lastRenderedPageBreak/>
              <w:t>number)?</w:t>
            </w:r>
          </w:p>
          <w:p w14:paraId="4A79A553" w14:textId="77777777" w:rsidR="00B529AC" w:rsidRDefault="00E702F7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7C83B24" w14:textId="77777777" w:rsidR="00B529AC" w:rsidRDefault="00E702F7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1791B3B0" w14:textId="77777777" w:rsidR="00B529AC" w:rsidRDefault="00E702F7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4BA73816" w14:textId="17366FD4" w:rsidR="00B529AC" w:rsidRDefault="0076308E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76308E">
              <w:rPr>
                <w:bCs/>
                <w:sz w:val="20"/>
                <w:szCs w:val="20"/>
                <w:lang w:val="en-GB"/>
              </w:rPr>
              <w:lastRenderedPageBreak/>
              <w:t>Satisfactory</w:t>
            </w:r>
          </w:p>
        </w:tc>
        <w:tc>
          <w:tcPr>
            <w:tcW w:w="1367" w:type="pct"/>
          </w:tcPr>
          <w:p w14:paraId="691F72F7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48B9E096" w14:textId="77777777">
        <w:trPr>
          <w:trHeight w:val="20"/>
          <w:jc w:val="center"/>
        </w:trPr>
        <w:tc>
          <w:tcPr>
            <w:tcW w:w="1790" w:type="pct"/>
            <w:noWrap/>
          </w:tcPr>
          <w:p w14:paraId="347D9FF8" w14:textId="77777777" w:rsidR="00B529AC" w:rsidRDefault="00E702F7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15. Is the manuscript written in clear and understandable language?</w:t>
            </w:r>
          </w:p>
          <w:p w14:paraId="526EAB5C" w14:textId="77777777" w:rsidR="00B529AC" w:rsidRDefault="00E702F7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AB0C016" w14:textId="77777777" w:rsidR="00B529AC" w:rsidRDefault="00E702F7">
            <w:pP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69C5F9C3" w14:textId="77777777" w:rsidR="00B529AC" w:rsidRDefault="00E702F7">
            <w:pPr>
              <w:rPr>
                <w:sz w:val="20"/>
                <w:szCs w:val="20"/>
                <w:lang w:val="en-GB"/>
              </w:rPr>
            </w:pPr>
            <w:r>
              <w:rPr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6B0B8BB9" w14:textId="6C313268" w:rsidR="00B529AC" w:rsidRDefault="0076308E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76308E">
              <w:rPr>
                <w:bCs/>
                <w:sz w:val="20"/>
                <w:szCs w:val="20"/>
                <w:lang w:val="en-GB"/>
              </w:rPr>
              <w:t>Satisfactory</w:t>
            </w:r>
          </w:p>
        </w:tc>
        <w:tc>
          <w:tcPr>
            <w:tcW w:w="1367" w:type="pct"/>
          </w:tcPr>
          <w:p w14:paraId="34FC28E6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</w:tbl>
    <w:p w14:paraId="1DE9BCF3" w14:textId="77777777" w:rsidR="00B529AC" w:rsidRDefault="00B529AC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B0283AE" w14:textId="77777777" w:rsidR="00B529AC" w:rsidRDefault="00B529AC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82760A" w14:textId="77777777" w:rsidR="00B529AC" w:rsidRDefault="00B529AC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9F73095" w14:textId="77777777" w:rsidR="00B529AC" w:rsidRDefault="00E702F7">
      <w:pPr>
        <w:pStyle w:val="Heading2"/>
        <w:jc w:val="left"/>
        <w:rPr>
          <w:rFonts w:ascii="Times New Roman" w:hAnsi="Times New Roman"/>
          <w:u w:val="single"/>
          <w:lang w:val="en-GB" w:eastAsia="en-US"/>
        </w:rPr>
      </w:pPr>
      <w:r>
        <w:rPr>
          <w:rFonts w:ascii="Times New Roman" w:hAnsi="Times New Roman"/>
          <w:highlight w:val="yellow"/>
          <w:u w:val="single"/>
          <w:lang w:val="en-GB" w:eastAsia="en-US"/>
        </w:rPr>
        <w:t>PART 2.2 (Subjective Evaluation)</w:t>
      </w:r>
    </w:p>
    <w:p w14:paraId="3B0F7A87" w14:textId="77777777" w:rsidR="00B529AC" w:rsidRDefault="00B529AC">
      <w:pPr>
        <w:rPr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46"/>
        <w:gridCol w:w="4962"/>
        <w:gridCol w:w="4284"/>
      </w:tblGrid>
      <w:tr w:rsidR="00B529AC" w14:paraId="6939AC25" w14:textId="77777777">
        <w:trPr>
          <w:trHeight w:val="20"/>
          <w:jc w:val="center"/>
        </w:trPr>
        <w:tc>
          <w:tcPr>
            <w:tcW w:w="1672" w:type="pct"/>
            <w:noWrap/>
          </w:tcPr>
          <w:p w14:paraId="5BDC61EF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</w:p>
        </w:tc>
        <w:tc>
          <w:tcPr>
            <w:tcW w:w="1786" w:type="pct"/>
          </w:tcPr>
          <w:p w14:paraId="30A6064F" w14:textId="77777777" w:rsidR="00B529AC" w:rsidRDefault="00E702F7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  <w:r>
              <w:rPr>
                <w:rFonts w:ascii="Times New Roman" w:hAnsi="Times New Roman"/>
                <w:lang w:val="en-GB" w:eastAsia="en-US"/>
              </w:rPr>
              <w:t>Reviewer’s comment</w:t>
            </w:r>
          </w:p>
          <w:p w14:paraId="6C4CE188" w14:textId="77777777" w:rsidR="00B529AC" w:rsidRDefault="00B529AC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543" w:type="pct"/>
          </w:tcPr>
          <w:p w14:paraId="5C7520A1" w14:textId="77777777" w:rsidR="00B529AC" w:rsidRDefault="00E702F7">
            <w:pPr>
              <w:spacing w:after="160" w:line="259" w:lineRule="auto"/>
              <w:rPr>
                <w:rFonts w:eastAsia="Calibri"/>
                <w:kern w:val="2"/>
                <w:sz w:val="20"/>
                <w:szCs w:val="20"/>
                <w:lang w:val="en-IN"/>
              </w:rPr>
            </w:pPr>
            <w:r>
              <w:rPr>
                <w:rFonts w:eastAsia="Calibri"/>
                <w:b/>
                <w:kern w:val="2"/>
                <w:sz w:val="20"/>
                <w:szCs w:val="20"/>
                <w:lang w:val="en-IN"/>
              </w:rPr>
              <w:t>Author’s Feedback</w:t>
            </w:r>
            <w:r>
              <w:rPr>
                <w:rFonts w:eastAsia="Calibri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471B501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15AE3AED" w14:textId="77777777">
        <w:trPr>
          <w:trHeight w:val="20"/>
          <w:jc w:val="center"/>
        </w:trPr>
        <w:tc>
          <w:tcPr>
            <w:tcW w:w="1672" w:type="pct"/>
            <w:noWrap/>
          </w:tcPr>
          <w:p w14:paraId="648DFDE7" w14:textId="77777777" w:rsidR="00B529AC" w:rsidRDefault="00E702F7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652676D" w14:textId="77777777" w:rsidR="00B529AC" w:rsidRDefault="00B529AC">
            <w:pPr>
              <w:rPr>
                <w:bCs/>
                <w:sz w:val="20"/>
                <w:szCs w:val="20"/>
                <w:lang w:val="en-GB"/>
              </w:rPr>
            </w:pPr>
          </w:p>
          <w:p w14:paraId="125698A4" w14:textId="77777777" w:rsidR="00B529AC" w:rsidRDefault="00E702F7">
            <w:pPr>
              <w:rPr>
                <w:sz w:val="22"/>
                <w:szCs w:val="22"/>
                <w:u w:val="single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786" w:type="pct"/>
          </w:tcPr>
          <w:p w14:paraId="1F2A8F77" w14:textId="4D494E84" w:rsidR="00B529AC" w:rsidRDefault="0076308E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43" w:type="pct"/>
          </w:tcPr>
          <w:p w14:paraId="3ECE9170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184F11F5" w14:textId="77777777">
        <w:trPr>
          <w:trHeight w:val="20"/>
          <w:jc w:val="center"/>
        </w:trPr>
        <w:tc>
          <w:tcPr>
            <w:tcW w:w="1672" w:type="pct"/>
            <w:noWrap/>
          </w:tcPr>
          <w:p w14:paraId="58174347" w14:textId="77777777" w:rsidR="00B529AC" w:rsidRDefault="00E702F7">
            <w:pPr>
              <w:pStyle w:val="Heading2"/>
              <w:jc w:val="left"/>
              <w:rPr>
                <w:rFonts w:ascii="Times New Roman" w:hAnsi="Times New Roman"/>
                <w:lang w:val="en-GB" w:eastAsia="en-US"/>
              </w:rPr>
            </w:pPr>
            <w:r>
              <w:rPr>
                <w:rFonts w:ascii="Times New Roman" w:hAnsi="Times New Roman"/>
                <w:lang w:val="en-GB" w:eastAsia="en-US"/>
              </w:rPr>
              <w:t xml:space="preserve">Is the abstract of the article comprehensive? </w:t>
            </w:r>
          </w:p>
          <w:p w14:paraId="0F7CE8F1" w14:textId="77777777" w:rsidR="00B529AC" w:rsidRDefault="00B529AC">
            <w:pPr>
              <w:rPr>
                <w:bCs/>
                <w:sz w:val="20"/>
                <w:szCs w:val="20"/>
                <w:lang w:val="en-GB"/>
              </w:rPr>
            </w:pPr>
          </w:p>
          <w:p w14:paraId="4601197A" w14:textId="77777777" w:rsidR="00B529AC" w:rsidRDefault="00E702F7">
            <w:pPr>
              <w:rPr>
                <w:sz w:val="22"/>
                <w:szCs w:val="22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786" w:type="pct"/>
          </w:tcPr>
          <w:p w14:paraId="333B3271" w14:textId="62970A7D" w:rsidR="00B529AC" w:rsidRDefault="0076308E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43" w:type="pct"/>
          </w:tcPr>
          <w:p w14:paraId="010AD9B8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3ABC338B" w14:textId="77777777">
        <w:trPr>
          <w:trHeight w:val="20"/>
          <w:jc w:val="center"/>
        </w:trPr>
        <w:tc>
          <w:tcPr>
            <w:tcW w:w="1672" w:type="pct"/>
            <w:noWrap/>
          </w:tcPr>
          <w:p w14:paraId="2C709AA1" w14:textId="77777777" w:rsidR="00B529AC" w:rsidRDefault="00E702F7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  <w:r>
              <w:rPr>
                <w:rFonts w:ascii="Times New Roman" w:hAnsi="Times New Roman"/>
                <w:lang w:val="en-GB" w:eastAsia="en-US"/>
              </w:rPr>
              <w:t xml:space="preserve">Is the manuscript scientifically correct? </w:t>
            </w:r>
            <w:r>
              <w:rPr>
                <w:rFonts w:ascii="Times New Roman" w:hAnsi="Times New Roman"/>
                <w:lang w:val="en-GB" w:eastAsia="en-US"/>
              </w:rPr>
              <w:br/>
            </w:r>
          </w:p>
          <w:p w14:paraId="76E8E16C" w14:textId="77777777" w:rsidR="00B529AC" w:rsidRDefault="00E702F7">
            <w:pPr>
              <w:rPr>
                <w:b/>
                <w:sz w:val="22"/>
                <w:szCs w:val="22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786" w:type="pct"/>
          </w:tcPr>
          <w:p w14:paraId="5F1CE701" w14:textId="6B5BD22C" w:rsidR="00B529AC" w:rsidRDefault="0076308E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43" w:type="pct"/>
          </w:tcPr>
          <w:p w14:paraId="72D6EFD8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753C37BD" w14:textId="77777777">
        <w:trPr>
          <w:trHeight w:val="20"/>
          <w:jc w:val="center"/>
        </w:trPr>
        <w:tc>
          <w:tcPr>
            <w:tcW w:w="1672" w:type="pct"/>
            <w:noWrap/>
          </w:tcPr>
          <w:p w14:paraId="611241EC" w14:textId="77777777" w:rsidR="00B529AC" w:rsidRDefault="00E702F7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1477E031" w14:textId="77777777" w:rsidR="00B529AC" w:rsidRDefault="00E702F7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(YES or NO)</w:t>
            </w:r>
          </w:p>
          <w:p w14:paraId="55E06907" w14:textId="77777777" w:rsidR="00B529AC" w:rsidRDefault="00B529AC">
            <w:pPr>
              <w:rPr>
                <w:bCs/>
                <w:sz w:val="20"/>
                <w:szCs w:val="20"/>
                <w:lang w:val="en-GB"/>
              </w:rPr>
            </w:pPr>
          </w:p>
          <w:p w14:paraId="1D2A1859" w14:textId="77777777" w:rsidR="00B529AC" w:rsidRDefault="00E702F7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1786" w:type="pct"/>
          </w:tcPr>
          <w:p w14:paraId="72F4C9E6" w14:textId="23F0C39D" w:rsidR="00B529AC" w:rsidRDefault="0076308E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43" w:type="pct"/>
          </w:tcPr>
          <w:p w14:paraId="33F265E8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  <w:tr w:rsidR="00B529AC" w14:paraId="13731E76" w14:textId="77777777">
        <w:trPr>
          <w:trHeight w:val="896"/>
          <w:jc w:val="center"/>
        </w:trPr>
        <w:tc>
          <w:tcPr>
            <w:tcW w:w="1672" w:type="pct"/>
            <w:noWrap/>
          </w:tcPr>
          <w:p w14:paraId="22335249" w14:textId="77777777" w:rsidR="00B529AC" w:rsidRDefault="00E702F7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25E8817B" w14:textId="77777777" w:rsidR="00B529AC" w:rsidRDefault="00E702F7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(YES or NO)</w:t>
            </w:r>
          </w:p>
          <w:p w14:paraId="63BBFFAF" w14:textId="77777777" w:rsidR="00B529AC" w:rsidRDefault="00B529AC">
            <w:pPr>
              <w:rPr>
                <w:bCs/>
                <w:sz w:val="20"/>
                <w:szCs w:val="20"/>
                <w:lang w:val="en-GB"/>
              </w:rPr>
            </w:pPr>
          </w:p>
          <w:p w14:paraId="3E4CB8A9" w14:textId="77777777" w:rsidR="00B529AC" w:rsidRDefault="00E702F7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20550E4D" w14:textId="77777777" w:rsidR="00B529AC" w:rsidRDefault="00B529AC">
            <w:pPr>
              <w:rPr>
                <w:bCs/>
                <w:sz w:val="20"/>
                <w:szCs w:val="20"/>
                <w:lang w:val="en-GB"/>
              </w:rPr>
            </w:pPr>
          </w:p>
        </w:tc>
        <w:tc>
          <w:tcPr>
            <w:tcW w:w="1786" w:type="pct"/>
          </w:tcPr>
          <w:p w14:paraId="7A1270D1" w14:textId="4FE23DDC" w:rsidR="00B529AC" w:rsidRDefault="0076308E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43" w:type="pct"/>
          </w:tcPr>
          <w:p w14:paraId="307F01C1" w14:textId="77777777" w:rsidR="00B529AC" w:rsidRDefault="00B529AC">
            <w:pPr>
              <w:pStyle w:val="Heading2"/>
              <w:jc w:val="left"/>
              <w:rPr>
                <w:rFonts w:ascii="Times New Roman" w:hAnsi="Times New Roman"/>
                <w:b w:val="0"/>
                <w:lang w:val="en-GB" w:eastAsia="en-US"/>
              </w:rPr>
            </w:pPr>
          </w:p>
        </w:tc>
      </w:tr>
    </w:tbl>
    <w:p w14:paraId="42644412" w14:textId="77777777" w:rsidR="00B529AC" w:rsidRDefault="00B529AC">
      <w:pPr>
        <w:pStyle w:val="Heading2"/>
        <w:jc w:val="left"/>
        <w:rPr>
          <w:rFonts w:ascii="Times New Roman" w:hAnsi="Times New Roman"/>
          <w:highlight w:val="yellow"/>
          <w:lang w:val="en-GB" w:eastAsia="en-US"/>
        </w:rPr>
      </w:pPr>
    </w:p>
    <w:p w14:paraId="760B2EE5" w14:textId="0C198631" w:rsidR="00B529AC" w:rsidRDefault="00E702F7" w:rsidP="00D70710">
      <w:pPr>
        <w:pStyle w:val="Heading2"/>
        <w:jc w:val="left"/>
        <w:rPr>
          <w:rFonts w:ascii="Times New Roman" w:hAnsi="Times New Roman"/>
          <w:b w:val="0"/>
          <w:bCs w:val="0"/>
          <w:highlight w:val="yellow"/>
          <w:u w:val="single"/>
          <w:lang w:val="en-GB"/>
        </w:rPr>
      </w:pPr>
      <w:r>
        <w:rPr>
          <w:rFonts w:ascii="Times New Roman" w:hAnsi="Times New Roman"/>
          <w:highlight w:val="yellow"/>
          <w:u w:val="single"/>
          <w:lang w:val="en-GB" w:eastAsia="en-US"/>
        </w:rPr>
        <w:t>PART 3</w:t>
      </w:r>
    </w:p>
    <w:p w14:paraId="26130F1D" w14:textId="77777777" w:rsidR="00B529AC" w:rsidRDefault="00B529AC">
      <w:pPr>
        <w:rPr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735"/>
        <w:gridCol w:w="6157"/>
      </w:tblGrid>
      <w:tr w:rsidR="00B529AC" w14:paraId="76D3613C" w14:textId="77777777">
        <w:trPr>
          <w:trHeight w:val="20"/>
          <w:jc w:val="center"/>
        </w:trPr>
        <w:tc>
          <w:tcPr>
            <w:tcW w:w="5000" w:type="pct"/>
            <w:gridSpan w:val="2"/>
            <w:noWrap/>
          </w:tcPr>
          <w:p w14:paraId="44379231" w14:textId="77777777" w:rsidR="00B529AC" w:rsidRDefault="00E702F7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journal editorial office and editors):</w:t>
            </w:r>
          </w:p>
          <w:p w14:paraId="22F046A8" w14:textId="77777777" w:rsidR="00B529AC" w:rsidRDefault="00B529AC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B529AC" w14:paraId="434FA6D5" w14:textId="77777777">
        <w:trPr>
          <w:trHeight w:val="20"/>
          <w:jc w:val="center"/>
        </w:trPr>
        <w:tc>
          <w:tcPr>
            <w:tcW w:w="2784" w:type="pct"/>
            <w:noWrap/>
          </w:tcPr>
          <w:p w14:paraId="26464292" w14:textId="77777777" w:rsidR="00B529AC" w:rsidRDefault="00B529AC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</w:tcPr>
          <w:p w14:paraId="7074939B" w14:textId="77777777" w:rsidR="00B529AC" w:rsidRDefault="00E702F7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thor’s Feedback</w:t>
            </w:r>
          </w:p>
        </w:tc>
      </w:tr>
      <w:tr w:rsidR="00B529AC" w14:paraId="72710ED1" w14:textId="77777777">
        <w:trPr>
          <w:trHeight w:val="20"/>
          <w:jc w:val="center"/>
        </w:trPr>
        <w:tc>
          <w:tcPr>
            <w:tcW w:w="2784" w:type="pct"/>
            <w:noWrap/>
          </w:tcPr>
          <w:p w14:paraId="61C0073A" w14:textId="77777777" w:rsidR="00B529AC" w:rsidRDefault="00B529AC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1EE231B6" w14:textId="77777777" w:rsidR="00B529AC" w:rsidRDefault="00B529AC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07269CA9" w14:textId="77777777" w:rsidR="00C73CD7" w:rsidRPr="00C73CD7" w:rsidRDefault="00C73CD7" w:rsidP="00C73CD7">
            <w:pPr>
              <w:pStyle w:val="NormalWeb"/>
              <w:rPr>
                <w:sz w:val="20"/>
                <w:szCs w:val="20"/>
                <w:rtl/>
                <w:lang w:val="en-GB" w:bidi="ar-IQ"/>
              </w:rPr>
            </w:pPr>
            <w:r w:rsidRPr="00C73CD7">
              <w:rPr>
                <w:sz w:val="20"/>
                <w:szCs w:val="20"/>
                <w:lang w:val="en-GB"/>
              </w:rPr>
              <w:t>The current version requires substantial revisions to ensure clarity, reproducibility, and scientific accuracy. I recommend the following: (1) a thorough review of the language and formatting to standardize processing codes and correct errors, and forwarding the attached manuscript file to the authors for feedback; (2) expanding the Materials and Methods section to include a characterization of biochar and a detailed verification of boron enrichment/loading; (3) presenting the results more clearly using graphs/tables that include statistical significance; and (4) adding a Limitations section and strengthening the alignment between the discussion of mechanistic claims and the measured data. If these revisions are addressed, this study could become a valuable contribution to research on the sustainable management of micronutrients.</w:t>
            </w:r>
          </w:p>
          <w:p w14:paraId="6699CD56" w14:textId="77777777" w:rsidR="00B529AC" w:rsidRDefault="00B529AC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35673B41" w14:textId="77777777" w:rsidR="00B529AC" w:rsidRDefault="00B529AC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</w:tcPr>
          <w:p w14:paraId="5458EC60" w14:textId="77777777" w:rsidR="00B529AC" w:rsidRDefault="00B529AC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76525000" w14:textId="77777777" w:rsidR="00B529AC" w:rsidRDefault="00B529AC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1CF0B050" w14:textId="77777777" w:rsidR="001107A3" w:rsidRDefault="001107A3" w:rsidP="001107A3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58A89F43" w14:textId="77777777" w:rsidR="001107A3" w:rsidRPr="005F4EDD" w:rsidRDefault="001107A3" w:rsidP="001107A3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57F2C201" w14:textId="77777777" w:rsidR="001107A3" w:rsidRDefault="001107A3" w:rsidP="001107A3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17097316" w14:textId="77777777" w:rsidR="001107A3" w:rsidRPr="001107A3" w:rsidRDefault="001107A3" w:rsidP="001107A3">
      <w:pPr>
        <w:rPr>
          <w:rFonts w:ascii="Calibri" w:hAnsi="Calibri"/>
          <w:sz w:val="20"/>
          <w:szCs w:val="20"/>
        </w:rPr>
      </w:pPr>
      <w:r>
        <w:rPr>
          <w:rFonts w:ascii="Calibri" w:hAnsi="Calibri" w:cs="Calibri"/>
          <w:color w:val="000000"/>
        </w:rPr>
        <w:t xml:space="preserve">Hussein J. Shareef, University of </w:t>
      </w:r>
      <w:proofErr w:type="spellStart"/>
      <w:r>
        <w:rPr>
          <w:rFonts w:ascii="Calibri" w:hAnsi="Calibri" w:cs="Calibri"/>
          <w:color w:val="000000"/>
        </w:rPr>
        <w:t>Basrah</w:t>
      </w:r>
      <w:proofErr w:type="spellEnd"/>
      <w:r>
        <w:rPr>
          <w:rFonts w:ascii="Calibri" w:hAnsi="Calibri" w:cs="Calibri"/>
          <w:color w:val="000000"/>
        </w:rPr>
        <w:t>, Iraq</w:t>
      </w:r>
      <w:r>
        <w:rPr>
          <w:rFonts w:ascii="Calibri" w:hAnsi="Calibri" w:cs="Calibri"/>
          <w:color w:val="000000"/>
        </w:rPr>
        <w:br/>
      </w:r>
    </w:p>
    <w:p w14:paraId="4ED3F561" w14:textId="77777777" w:rsidR="00B529AC" w:rsidRDefault="00B529AC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  <w:bookmarkStart w:id="0" w:name="_GoBack"/>
      <w:bookmarkEnd w:id="0"/>
    </w:p>
    <w:sectPr w:rsidR="00B529AC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372BBA" w14:textId="77777777" w:rsidR="00455F5A" w:rsidRDefault="00455F5A">
      <w:r>
        <w:separator/>
      </w:r>
    </w:p>
  </w:endnote>
  <w:endnote w:type="continuationSeparator" w:id="0">
    <w:p w14:paraId="7853D27D" w14:textId="77777777" w:rsidR="00455F5A" w:rsidRDefault="00455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A776C1" w14:textId="77777777" w:rsidR="00B529AC" w:rsidRDefault="00B529AC">
    <w:pPr>
      <w:pStyle w:val="Footer"/>
      <w:jc w:val="right"/>
    </w:pPr>
  </w:p>
  <w:p w14:paraId="33836BE8" w14:textId="377260C8" w:rsidR="00B529AC" w:rsidRDefault="00E702F7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D70710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D70710">
      <w:rPr>
        <w:b/>
        <w:noProof/>
        <w:sz w:val="20"/>
      </w:rPr>
      <w:t>2</w:t>
    </w:r>
    <w:r>
      <w:rPr>
        <w:b/>
        <w:sz w:val="20"/>
      </w:rPr>
      <w:fldChar w:fldCharType="end"/>
    </w:r>
  </w:p>
  <w:p w14:paraId="53CF7A0C" w14:textId="77777777" w:rsidR="00B529AC" w:rsidRDefault="00E702F7">
    <w:pPr>
      <w:pStyle w:val="Footer"/>
      <w:jc w:val="right"/>
      <w:rPr>
        <w:b/>
        <w:sz w:val="20"/>
      </w:rPr>
    </w:pPr>
    <w:r>
      <w:rPr>
        <w:b/>
        <w:sz w:val="20"/>
      </w:rPr>
      <w:t>V240326</w:t>
    </w:r>
  </w:p>
  <w:p w14:paraId="598A10BC" w14:textId="77777777" w:rsidR="00B529AC" w:rsidRDefault="00B529AC">
    <w:pPr>
      <w:pStyle w:val="Footer"/>
      <w:jc w:val="right"/>
    </w:pPr>
  </w:p>
  <w:p w14:paraId="20B0F3E2" w14:textId="77777777" w:rsidR="00B529AC" w:rsidRDefault="00B529AC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9C13FA" w14:textId="77777777" w:rsidR="00455F5A" w:rsidRDefault="00455F5A">
      <w:r>
        <w:separator/>
      </w:r>
    </w:p>
  </w:footnote>
  <w:footnote w:type="continuationSeparator" w:id="0">
    <w:p w14:paraId="3AF8FEE7" w14:textId="77777777" w:rsidR="00455F5A" w:rsidRDefault="00455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E0936" w14:textId="77777777" w:rsidR="00B529AC" w:rsidRDefault="00B529AC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5C42D8B" w14:textId="77777777" w:rsidR="00B529AC" w:rsidRDefault="00E702F7">
    <w:pPr>
      <w:spacing w:before="100" w:beforeAutospacing="1" w:after="100" w:afterAutospacing="1"/>
      <w:jc w:val="center"/>
      <w:rPr>
        <w:sz w:val="20"/>
      </w:rPr>
    </w:pPr>
    <w:r>
      <w:rPr>
        <w:bCs/>
        <w:color w:val="003399"/>
        <w:sz w:val="20"/>
        <w:highlight w:val="yellow"/>
        <w:lang w:val="en-GB"/>
      </w:rPr>
      <w:t>Review Form (Research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0NjY1trS0MDexNDFU0lEKTi0uzszPAykwrAUAy7AMsSwAAAA="/>
  </w:docVars>
  <w:rsids>
    <w:rsidRoot w:val="00B529AC"/>
    <w:rsid w:val="001107A3"/>
    <w:rsid w:val="00132262"/>
    <w:rsid w:val="001F1BA6"/>
    <w:rsid w:val="002B217B"/>
    <w:rsid w:val="00455F5A"/>
    <w:rsid w:val="005074C3"/>
    <w:rsid w:val="0076308E"/>
    <w:rsid w:val="00965C46"/>
    <w:rsid w:val="009F6BEA"/>
    <w:rsid w:val="00A27B4A"/>
    <w:rsid w:val="00A741F1"/>
    <w:rsid w:val="00B529AC"/>
    <w:rsid w:val="00C73CD7"/>
    <w:rsid w:val="00D70710"/>
    <w:rsid w:val="00E70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2933C3"/>
  <w15:chartTrackingRefBased/>
  <w15:docId w15:val="{1B4AABCB-C121-48B1-8C7C-F66F01A38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  <w:lang w:val="en-US" w:eastAsia="en-US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107A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822</Words>
  <Characters>4692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03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SDI 1186</cp:lastModifiedBy>
  <cp:revision>18</cp:revision>
  <dcterms:created xsi:type="dcterms:W3CDTF">2026-03-24T06:15:00Z</dcterms:created>
  <dcterms:modified xsi:type="dcterms:W3CDTF">2026-04-11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